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35550" w14:textId="77777777" w:rsidR="00A36DBE" w:rsidRDefault="00A36DBE" w:rsidP="00A36DBE">
      <w:r w:rsidRPr="00F1316C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7CBFB3" wp14:editId="3FD2DD24">
                <wp:simplePos x="0" y="0"/>
                <wp:positionH relativeFrom="margin">
                  <wp:posOffset>1045028</wp:posOffset>
                </wp:positionH>
                <wp:positionV relativeFrom="paragraph">
                  <wp:posOffset>9187089</wp:posOffset>
                </wp:positionV>
                <wp:extent cx="3616325" cy="1045028"/>
                <wp:effectExtent l="0" t="0" r="0" b="3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6325" cy="10450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B081A1" w14:textId="77777777" w:rsidR="00A36DBE" w:rsidRPr="0082497A" w:rsidRDefault="00A36DBE" w:rsidP="00A36DBE">
                            <w:pPr>
                              <w:jc w:val="both"/>
                              <w:rPr>
                                <w:rFonts w:ascii="Adobe Gothic Std B" w:eastAsia="Adobe Gothic Std B" w:hAnsi="Adobe Gothic Std B"/>
                                <w:b/>
                                <w:bCs/>
                                <w:color w:val="FFFFFF" w:themeColor="background1"/>
                                <w:sz w:val="40"/>
                                <w:szCs w:val="56"/>
                                <w:lang w:val="en-US"/>
                              </w:rPr>
                            </w:pPr>
                            <w:r w:rsidRPr="0082497A">
                              <w:rPr>
                                <w:rFonts w:ascii="Adobe Gothic Std B" w:eastAsia="Adobe Gothic Std B" w:hAnsi="Adobe Gothic Std B"/>
                                <w:b/>
                                <w:bCs/>
                                <w:color w:val="FFFFFF" w:themeColor="background1"/>
                                <w:sz w:val="40"/>
                                <w:szCs w:val="56"/>
                                <w:lang w:val="en-US"/>
                              </w:rPr>
                              <w:t>Sawsan Kassem</w:t>
                            </w:r>
                          </w:p>
                          <w:p w14:paraId="0669CFB0" w14:textId="77777777" w:rsidR="00A36DBE" w:rsidRPr="0082497A" w:rsidRDefault="00A36DBE" w:rsidP="00A36DBE">
                            <w:pPr>
                              <w:jc w:val="both"/>
                              <w:rPr>
                                <w:rFonts w:ascii="Adobe Gothic Std B" w:eastAsia="Adobe Gothic Std B" w:hAnsi="Adobe Gothic Std B"/>
                                <w:b/>
                                <w:bCs/>
                                <w:color w:val="FFFFFF" w:themeColor="background1"/>
                                <w:sz w:val="40"/>
                                <w:szCs w:val="56"/>
                                <w:lang w:val="en-US"/>
                              </w:rPr>
                            </w:pPr>
                            <w:r w:rsidRPr="0082497A">
                              <w:rPr>
                                <w:rFonts w:ascii="Adobe Gothic Std B" w:eastAsia="Adobe Gothic Std B" w:hAnsi="Adobe Gothic Std B"/>
                                <w:b/>
                                <w:bCs/>
                                <w:color w:val="FFFFFF" w:themeColor="background1"/>
                                <w:sz w:val="40"/>
                                <w:szCs w:val="56"/>
                                <w:lang w:val="en-US"/>
                              </w:rPr>
                              <w:t xml:space="preserve">Rawan </w:t>
                            </w:r>
                            <w:proofErr w:type="spellStart"/>
                            <w:r w:rsidRPr="0082497A">
                              <w:rPr>
                                <w:rFonts w:ascii="Adobe Gothic Std B" w:eastAsia="Adobe Gothic Std B" w:hAnsi="Adobe Gothic Std B"/>
                                <w:b/>
                                <w:bCs/>
                                <w:color w:val="FFFFFF" w:themeColor="background1"/>
                                <w:sz w:val="40"/>
                                <w:szCs w:val="56"/>
                                <w:lang w:val="en-US"/>
                              </w:rPr>
                              <w:t>Kadas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7CBFB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82.3pt;margin-top:723.4pt;width:284.75pt;height:82.3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" filled="f" stroked="f" strokeweight=".5pt">
                <v:textbox>
                  <w:txbxContent>
                    <w:p w14:paraId="58B081A1" w14:textId="77777777" w:rsidR="00A36DBE" w:rsidRPr="0082497A" w:rsidRDefault="00A36DBE" w:rsidP="00A36DBE">
                      <w:pPr>
                        <w:jc w:val="both"/>
                        <w:rPr>
                          <w:rFonts w:ascii="Adobe Gothic Std B" w:eastAsia="Adobe Gothic Std B" w:hAnsi="Adobe Gothic Std B"/>
                          <w:b/>
                          <w:bCs/>
                          <w:color w:val="FFFFFF" w:themeColor="background1"/>
                          <w:sz w:val="40"/>
                          <w:szCs w:val="56"/>
                          <w:lang w:val="en-US"/>
                        </w:rPr>
                      </w:pPr>
                      <w:r w:rsidRPr="0082497A">
                        <w:rPr>
                          <w:rFonts w:ascii="Adobe Gothic Std B" w:eastAsia="Adobe Gothic Std B" w:hAnsi="Adobe Gothic Std B"/>
                          <w:b/>
                          <w:bCs/>
                          <w:color w:val="FFFFFF" w:themeColor="background1"/>
                          <w:sz w:val="40"/>
                          <w:szCs w:val="56"/>
                          <w:lang w:val="en-US"/>
                        </w:rPr>
                        <w:t>Sawsan Kassem</w:t>
                      </w:r>
                    </w:p>
                    <w:p w14:paraId="0669CFB0" w14:textId="77777777" w:rsidR="00A36DBE" w:rsidRPr="0082497A" w:rsidRDefault="00A36DBE" w:rsidP="00A36DBE">
                      <w:pPr>
                        <w:jc w:val="both"/>
                        <w:rPr>
                          <w:rFonts w:ascii="Adobe Gothic Std B" w:eastAsia="Adobe Gothic Std B" w:hAnsi="Adobe Gothic Std B"/>
                          <w:b/>
                          <w:bCs/>
                          <w:color w:val="FFFFFF" w:themeColor="background1"/>
                          <w:sz w:val="40"/>
                          <w:szCs w:val="56"/>
                          <w:lang w:val="en-US"/>
                        </w:rPr>
                      </w:pPr>
                      <w:r w:rsidRPr="0082497A">
                        <w:rPr>
                          <w:rFonts w:ascii="Adobe Gothic Std B" w:eastAsia="Adobe Gothic Std B" w:hAnsi="Adobe Gothic Std B"/>
                          <w:b/>
                          <w:bCs/>
                          <w:color w:val="FFFFFF" w:themeColor="background1"/>
                          <w:sz w:val="40"/>
                          <w:szCs w:val="56"/>
                          <w:lang w:val="en-US"/>
                        </w:rPr>
                        <w:t xml:space="preserve">Rawan </w:t>
                      </w:r>
                      <w:proofErr w:type="spellStart"/>
                      <w:r w:rsidRPr="0082497A">
                        <w:rPr>
                          <w:rFonts w:ascii="Adobe Gothic Std B" w:eastAsia="Adobe Gothic Std B" w:hAnsi="Adobe Gothic Std B"/>
                          <w:b/>
                          <w:bCs/>
                          <w:color w:val="FFFFFF" w:themeColor="background1"/>
                          <w:sz w:val="40"/>
                          <w:szCs w:val="56"/>
                          <w:lang w:val="en-US"/>
                        </w:rPr>
                        <w:t>Kadash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F1316C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7A80E0" wp14:editId="51AEE033">
                <wp:simplePos x="0" y="0"/>
                <wp:positionH relativeFrom="column">
                  <wp:posOffset>5436870</wp:posOffset>
                </wp:positionH>
                <wp:positionV relativeFrom="paragraph">
                  <wp:posOffset>9217025</wp:posOffset>
                </wp:positionV>
                <wp:extent cx="1922780" cy="166497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2780" cy="1664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515061" w14:textId="64576060" w:rsidR="00A36DBE" w:rsidRPr="0082497A" w:rsidRDefault="00A36DBE" w:rsidP="00A36DBE">
                            <w:pPr>
                              <w:rPr>
                                <w:rFonts w:ascii="Arial Black" w:hAnsi="Arial Black"/>
                                <w:color w:val="FFC000" w:themeColor="accent4"/>
                                <w:sz w:val="120"/>
                                <w:szCs w:val="120"/>
                                <w:lang w:val="en-US"/>
                              </w:rPr>
                            </w:pPr>
                            <w:r w:rsidRPr="0082497A">
                              <w:rPr>
                                <w:rFonts w:ascii="Arial Black" w:hAnsi="Arial Black"/>
                                <w:color w:val="FFFFFF" w:themeColor="background1"/>
                                <w:sz w:val="120"/>
                                <w:szCs w:val="120"/>
                                <w:lang w:val="en-US"/>
                              </w:rPr>
                              <w:t>#3</w:t>
                            </w:r>
                            <w:r w:rsidR="005C4531">
                              <w:rPr>
                                <w:rFonts w:ascii="Arial Black" w:hAnsi="Arial Black"/>
                                <w:color w:val="FFFFFF" w:themeColor="background1"/>
                                <w:sz w:val="120"/>
                                <w:szCs w:val="120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A80E0" id="Text Box 2" o:spid="_x0000_s1027" type="#_x0000_t202" style="position:absolute;margin-left:428.1pt;margin-top:725.75pt;width:151.4pt;height:131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" filled="f" stroked="f" strokeweight=".5pt">
                <v:textbox>
                  <w:txbxContent>
                    <w:p w14:paraId="24515061" w14:textId="64576060" w:rsidR="00A36DBE" w:rsidRPr="0082497A" w:rsidRDefault="00A36DBE" w:rsidP="00A36DBE">
                      <w:pPr>
                        <w:rPr>
                          <w:rFonts w:ascii="Arial Black" w:hAnsi="Arial Black"/>
                          <w:color w:val="FFC000" w:themeColor="accent4"/>
                          <w:sz w:val="120"/>
                          <w:szCs w:val="120"/>
                          <w:lang w:val="en-US"/>
                        </w:rPr>
                      </w:pPr>
                      <w:r w:rsidRPr="0082497A">
                        <w:rPr>
                          <w:rFonts w:ascii="Arial Black" w:hAnsi="Arial Black"/>
                          <w:color w:val="FFFFFF" w:themeColor="background1"/>
                          <w:sz w:val="120"/>
                          <w:szCs w:val="120"/>
                          <w:lang w:val="en-US"/>
                        </w:rPr>
                        <w:t>#3</w:t>
                      </w:r>
                      <w:r w:rsidR="005C4531">
                        <w:rPr>
                          <w:rFonts w:ascii="Arial Black" w:hAnsi="Arial Black"/>
                          <w:color w:val="FFFFFF" w:themeColor="background1"/>
                          <w:sz w:val="120"/>
                          <w:szCs w:val="120"/>
                          <w:lang w:val="en-US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F1316C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DBE1AA" wp14:editId="5A6D0821">
                <wp:simplePos x="0" y="0"/>
                <wp:positionH relativeFrom="column">
                  <wp:posOffset>5334000</wp:posOffset>
                </wp:positionH>
                <wp:positionV relativeFrom="paragraph">
                  <wp:posOffset>8356600</wp:posOffset>
                </wp:positionV>
                <wp:extent cx="2176780" cy="166497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6780" cy="1664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8570FA" w14:textId="77777777" w:rsidR="00A36DBE" w:rsidRPr="0082497A" w:rsidRDefault="00A36DBE" w:rsidP="00A36DBE">
                            <w:pPr>
                              <w:rPr>
                                <w:rFonts w:ascii="Arial Black" w:hAnsi="Arial Black"/>
                                <w:color w:val="FFC000" w:themeColor="accent4"/>
                                <w:sz w:val="116"/>
                                <w:szCs w:val="116"/>
                                <w:lang w:val="en-US"/>
                              </w:rPr>
                            </w:pPr>
                            <w:r w:rsidRPr="0082497A">
                              <w:rPr>
                                <w:rFonts w:ascii="Arial Black" w:hAnsi="Arial Black"/>
                                <w:color w:val="FFFFFF" w:themeColor="background1"/>
                                <w:sz w:val="116"/>
                                <w:szCs w:val="116"/>
                                <w:lang w:val="en-US"/>
                              </w:rPr>
                              <w:t>G_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BE1AA" id="Text Box 6" o:spid="_x0000_s1028" type="#_x0000_t202" style="position:absolute;margin-left:420pt;margin-top:658pt;width:171.4pt;height:131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" filled="f" stroked="f" strokeweight=".5pt">
                <v:textbox>
                  <w:txbxContent>
                    <w:p w14:paraId="5E8570FA" w14:textId="77777777" w:rsidR="00A36DBE" w:rsidRPr="0082497A" w:rsidRDefault="00A36DBE" w:rsidP="00A36DBE">
                      <w:pPr>
                        <w:rPr>
                          <w:rFonts w:ascii="Arial Black" w:hAnsi="Arial Black"/>
                          <w:color w:val="FFC000" w:themeColor="accent4"/>
                          <w:sz w:val="116"/>
                          <w:szCs w:val="116"/>
                          <w:lang w:val="en-US"/>
                        </w:rPr>
                      </w:pPr>
                      <w:r w:rsidRPr="0082497A">
                        <w:rPr>
                          <w:rFonts w:ascii="Arial Black" w:hAnsi="Arial Black"/>
                          <w:color w:val="FFFFFF" w:themeColor="background1"/>
                          <w:sz w:val="116"/>
                          <w:szCs w:val="116"/>
                          <w:lang w:val="en-US"/>
                        </w:rPr>
                        <w:t>G_ID</w:t>
                      </w:r>
                    </w:p>
                  </w:txbxContent>
                </v:textbox>
              </v:shape>
            </w:pict>
          </mc:Fallback>
        </mc:AlternateContent>
      </w:r>
      <w:r w:rsidRPr="00F1316C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DDBDDF" wp14:editId="0CC9CC5C">
                <wp:simplePos x="0" y="0"/>
                <wp:positionH relativeFrom="margin">
                  <wp:align>center</wp:align>
                </wp:positionH>
                <wp:positionV relativeFrom="paragraph">
                  <wp:posOffset>3642360</wp:posOffset>
                </wp:positionV>
                <wp:extent cx="6309360" cy="324612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9360" cy="3246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4C1B8F" w14:textId="77777777" w:rsidR="00A36DBE" w:rsidRPr="0082497A" w:rsidRDefault="00A36DBE" w:rsidP="00A36DBE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C000" w:themeColor="accent4"/>
                                <w:sz w:val="2"/>
                                <w:szCs w:val="2"/>
                                <w:lang w:val="en-US"/>
                              </w:rPr>
                            </w:pPr>
                            <w:r w:rsidRPr="008249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62626" w:themeColor="text1" w:themeTint="D9"/>
                                <w:sz w:val="144"/>
                                <w:szCs w:val="2"/>
                                <w:lang w:val="en-US"/>
                              </w:rPr>
                              <w:t>Food Recipe B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DBDDF" id="Text Box 11" o:spid="_x0000_s1029" type="#_x0000_t202" style="position:absolute;margin-left:0;margin-top:286.8pt;width:496.8pt;height:255.6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" filled="f" stroked="f" strokeweight=".5pt">
                <v:textbox>
                  <w:txbxContent>
                    <w:p w14:paraId="404C1B8F" w14:textId="77777777" w:rsidR="00A36DBE" w:rsidRPr="0082497A" w:rsidRDefault="00A36DBE" w:rsidP="00A36DBE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C000" w:themeColor="accent4"/>
                          <w:sz w:val="2"/>
                          <w:szCs w:val="2"/>
                          <w:lang w:val="en-US"/>
                        </w:rPr>
                      </w:pPr>
                      <w:r w:rsidRPr="0082497A">
                        <w:rPr>
                          <w:rFonts w:asciiTheme="majorBidi" w:hAnsiTheme="majorBidi" w:cstheme="majorBidi"/>
                          <w:b/>
                          <w:bCs/>
                          <w:color w:val="262626" w:themeColor="text1" w:themeTint="D9"/>
                          <w:sz w:val="144"/>
                          <w:szCs w:val="2"/>
                          <w:lang w:val="en-US"/>
                        </w:rPr>
                        <w:t>Food Recipe Blo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1316C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B1AFAD" wp14:editId="1FAD59EA">
                <wp:simplePos x="0" y="0"/>
                <wp:positionH relativeFrom="margin">
                  <wp:posOffset>389890</wp:posOffset>
                </wp:positionH>
                <wp:positionV relativeFrom="paragraph">
                  <wp:posOffset>8968849</wp:posOffset>
                </wp:positionV>
                <wp:extent cx="1797050" cy="436245"/>
                <wp:effectExtent l="0" t="0" r="0" b="19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7050" cy="4362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CA16A3" w14:textId="77777777" w:rsidR="00A36DBE" w:rsidRPr="003C4729" w:rsidRDefault="00A36DBE" w:rsidP="00A36DBE">
                            <w:pPr>
                              <w:rPr>
                                <w:rFonts w:ascii="Arial Black" w:hAnsi="Arial Black"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B1AFAD" id="Text Box 4" o:spid="_x0000_s1030" type="#_x0000_t202" style="position:absolute;margin-left:30.7pt;margin-top:706.2pt;width:141.5pt;height:34.3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" filled="f" stroked="f" strokeweight=".5pt">
                <v:textbox>
                  <w:txbxContent>
                    <w:p w14:paraId="42CA16A3" w14:textId="77777777" w:rsidR="00A36DBE" w:rsidRPr="003C4729" w:rsidRDefault="00A36DBE" w:rsidP="00A36DBE">
                      <w:pPr>
                        <w:rPr>
                          <w:rFonts w:ascii="Arial Black" w:hAnsi="Arial Black"/>
                          <w:color w:val="FFFFFF" w:themeColor="background1"/>
                          <w:sz w:val="40"/>
                          <w:szCs w:val="40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5F2638" wp14:editId="554A25BB">
                <wp:simplePos x="0" y="0"/>
                <wp:positionH relativeFrom="margin">
                  <wp:align>right</wp:align>
                </wp:positionH>
                <wp:positionV relativeFrom="paragraph">
                  <wp:posOffset>-948</wp:posOffset>
                </wp:positionV>
                <wp:extent cx="7546975" cy="1067244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6975" cy="10672445"/>
                        </a:xfrm>
                        <a:prstGeom prst="rect">
                          <a:avLst/>
                        </a:prstGeom>
                        <a:blipFill>
                          <a:blip r:embed="rId8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ED2E3B" id="Rectangle 1" o:spid="_x0000_s1026" style="position:absolute;margin-left:543.05pt;margin-top:-.05pt;width:594.25pt;height:840.3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yw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SwAAAABAAIBLAAAAAEAAjhCSU0EJgAAAAAADgAAAAAA&#10;AAAAAAA/gAAAOEJJTQQNAAAAAAAEAAAAW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" stroked="f" strokeweight="1pt">
                <v:fill r:id="rId9" o:title="" recolor="t" rotate="t" type="frame"/>
                <w10:wrap anchorx="margin"/>
              </v:rect>
            </w:pict>
          </mc:Fallback>
        </mc:AlternateContent>
      </w:r>
    </w:p>
    <w:p w14:paraId="712C5328" w14:textId="7D8805A8" w:rsidR="00A36DBE" w:rsidRDefault="00A36DBE"/>
    <w:p w14:paraId="664E0AE5" w14:textId="77777777" w:rsidR="00A36DBE" w:rsidRDefault="00A36DBE">
      <w:pPr>
        <w:spacing w:before="100" w:beforeAutospacing="1" w:after="100" w:afterAutospacing="1" w:line="480" w:lineRule="auto"/>
        <w:ind w:firstLine="720"/>
      </w:pPr>
      <w:r>
        <w:br w:type="page"/>
      </w:r>
    </w:p>
    <w:p w14:paraId="0ED28976" w14:textId="1147320F" w:rsidR="00A36DBE" w:rsidRPr="00A36DBE" w:rsidRDefault="00A36DBE" w:rsidP="00A36DBE">
      <w:pPr>
        <w:sectPr w:rsidR="00A36DBE" w:rsidRPr="00A36DBE" w:rsidSect="00F1316C">
          <w:pgSz w:w="11906" w:h="16838"/>
          <w:pgMar w:top="0" w:right="0" w:bottom="0" w:left="0" w:header="708" w:footer="708" w:gutter="0"/>
          <w:cols w:space="708"/>
          <w:docGrid w:linePitch="360"/>
        </w:sectPr>
      </w:pPr>
    </w:p>
    <w:p w14:paraId="46DC0130" w14:textId="77777777" w:rsidR="00FF18D1" w:rsidRPr="00923793" w:rsidRDefault="00FF18D1" w:rsidP="00923793">
      <w:pPr>
        <w:jc w:val="center"/>
        <w:rPr>
          <w:rFonts w:asciiTheme="majorBidi" w:hAnsiTheme="majorBidi" w:cstheme="majorBidi"/>
          <w:b/>
          <w:bCs/>
          <w:color w:val="ED7D31" w:themeColor="accent2"/>
          <w:sz w:val="36"/>
          <w:szCs w:val="36"/>
        </w:rPr>
      </w:pPr>
      <w:r w:rsidRPr="00923793">
        <w:rPr>
          <w:rFonts w:asciiTheme="majorBidi" w:hAnsiTheme="majorBidi" w:cstheme="majorBidi"/>
          <w:b/>
          <w:bCs/>
          <w:color w:val="ED7D31" w:themeColor="accent2"/>
          <w:sz w:val="36"/>
          <w:szCs w:val="36"/>
        </w:rPr>
        <w:lastRenderedPageBreak/>
        <w:t>Welcome to our food recipe blog!</w:t>
      </w:r>
    </w:p>
    <w:p w14:paraId="386FE97E" w14:textId="0A62A5AF" w:rsidR="00FF18D1" w:rsidRDefault="00FF18D1" w:rsidP="00FF18D1">
      <w:pPr>
        <w:rPr>
          <w:rFonts w:asciiTheme="majorBidi" w:hAnsiTheme="majorBidi" w:cstheme="majorBidi"/>
          <w:sz w:val="28"/>
          <w:szCs w:val="28"/>
        </w:rPr>
      </w:pPr>
      <w:r w:rsidRPr="00FF18D1">
        <w:rPr>
          <w:rFonts w:asciiTheme="majorBidi" w:hAnsiTheme="majorBidi" w:cstheme="majorBidi"/>
          <w:sz w:val="28"/>
          <w:szCs w:val="28"/>
        </w:rPr>
        <w:t>Our goal is to provide our readers with a diverse collection of tasty and easy-to-follow recipes that cater to a variety of dietary preferences and needs. Whether you're a seasoned chef looking to try out new dishes or a beginner cook looking for simple meals to prepare, we've got something for everyone.</w:t>
      </w:r>
    </w:p>
    <w:p w14:paraId="7130A597" w14:textId="77777777" w:rsidR="00FF18D1" w:rsidRDefault="00FF18D1" w:rsidP="00FF18D1">
      <w:pPr>
        <w:rPr>
          <w:rFonts w:asciiTheme="majorBidi" w:hAnsiTheme="majorBidi" w:cstheme="majorBidi"/>
          <w:sz w:val="28"/>
          <w:szCs w:val="28"/>
        </w:rPr>
      </w:pPr>
      <w:r w:rsidRPr="00FF18D1">
        <w:rPr>
          <w:rFonts w:asciiTheme="majorBidi" w:hAnsiTheme="majorBidi" w:cstheme="majorBidi"/>
          <w:sz w:val="28"/>
          <w:szCs w:val="28"/>
        </w:rPr>
        <w:t xml:space="preserve"> Our objectives for this blog are:</w:t>
      </w:r>
    </w:p>
    <w:p w14:paraId="0044E7CA" w14:textId="77777777" w:rsidR="00FF18D1" w:rsidRPr="00FF18D1" w:rsidRDefault="00FF18D1" w:rsidP="00FF18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FF18D1">
        <w:rPr>
          <w:rFonts w:asciiTheme="majorBidi" w:hAnsiTheme="majorBidi" w:cstheme="majorBidi"/>
          <w:sz w:val="28"/>
          <w:szCs w:val="28"/>
        </w:rPr>
        <w:t xml:space="preserve">To inspire home cooks to try out new recipes and techniques in the kitchen. To provide practical tips and tricks for making the cooking process easier and more enjoyable. </w:t>
      </w:r>
    </w:p>
    <w:p w14:paraId="45CE7CA9" w14:textId="6F903588" w:rsidR="00FF18D1" w:rsidRPr="00FF18D1" w:rsidRDefault="00FF18D1" w:rsidP="00FF18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FF18D1">
        <w:rPr>
          <w:rFonts w:asciiTheme="majorBidi" w:hAnsiTheme="majorBidi" w:cstheme="majorBidi"/>
          <w:sz w:val="28"/>
          <w:szCs w:val="28"/>
        </w:rPr>
        <w:t xml:space="preserve">To showcase the diversity of flavours and cuisines from around the world. To offer a range of options for different dietary needs, including vegetarian, vegan, gluten-free, and more. </w:t>
      </w:r>
    </w:p>
    <w:p w14:paraId="657059EF" w14:textId="77777777" w:rsidR="00FF18D1" w:rsidRPr="00FF18D1" w:rsidRDefault="00FF18D1" w:rsidP="00FF18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FF18D1">
        <w:rPr>
          <w:rFonts w:asciiTheme="majorBidi" w:hAnsiTheme="majorBidi" w:cstheme="majorBidi"/>
          <w:sz w:val="28"/>
          <w:szCs w:val="28"/>
        </w:rPr>
        <w:t xml:space="preserve">To create a community of home cooks who can share their own recipes and culinary experiences with each other. </w:t>
      </w:r>
    </w:p>
    <w:p w14:paraId="35E963A0" w14:textId="4E3D53AC" w:rsidR="00FF18D1" w:rsidRDefault="00FF18D1" w:rsidP="00FF18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FF18D1">
        <w:rPr>
          <w:rFonts w:asciiTheme="majorBidi" w:hAnsiTheme="majorBidi" w:cstheme="majorBidi"/>
          <w:sz w:val="28"/>
          <w:szCs w:val="28"/>
        </w:rPr>
        <w:t xml:space="preserve">We hope you find our blog to be a helpful and enjoyable resource for all your cooking needs. Happy cooking! </w:t>
      </w:r>
    </w:p>
    <w:p w14:paraId="21BFBAE3" w14:textId="77777777" w:rsidR="00FF18D1" w:rsidRDefault="00FF18D1">
      <w:pPr>
        <w:spacing w:before="100" w:beforeAutospacing="1" w:after="100" w:afterAutospacing="1" w:line="480" w:lineRule="auto"/>
        <w:ind w:firstLine="72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br w:type="page"/>
      </w:r>
    </w:p>
    <w:p w14:paraId="0A9D8512" w14:textId="51DF7B86" w:rsidR="0068415E" w:rsidRPr="0068415E" w:rsidRDefault="0068415E" w:rsidP="0068415E">
      <w:pPr>
        <w:rPr>
          <w:rFonts w:asciiTheme="majorBidi" w:hAnsiTheme="majorBidi" w:cstheme="majorBidi"/>
          <w:sz w:val="28"/>
          <w:szCs w:val="28"/>
          <w:lang w:val="en-US"/>
        </w:rPr>
      </w:pPr>
      <w:r w:rsidRPr="0068415E">
        <w:rPr>
          <w:rFonts w:asciiTheme="majorBidi" w:hAnsiTheme="majorBidi" w:cstheme="majorBidi"/>
          <w:b/>
          <w:bCs/>
          <w:color w:val="ED7D31" w:themeColor="accent2"/>
          <w:sz w:val="32"/>
          <w:szCs w:val="32"/>
        </w:rPr>
        <w:lastRenderedPageBreak/>
        <w:t>File Structure:</w:t>
      </w:r>
    </w:p>
    <w:p w14:paraId="5806ABED" w14:textId="30EC5F90" w:rsidR="0068415E" w:rsidRDefault="0068415E" w:rsidP="0068415E">
      <w:pPr>
        <w:numPr>
          <w:ilvl w:val="0"/>
          <w:numId w:val="6"/>
        </w:numPr>
        <w:rPr>
          <w:rFonts w:asciiTheme="majorBidi" w:hAnsiTheme="majorBidi" w:cstheme="majorBidi"/>
          <w:sz w:val="28"/>
          <w:szCs w:val="28"/>
          <w:lang w:val="en-US"/>
        </w:rPr>
      </w:pPr>
      <w:r w:rsidRPr="0068415E">
        <w:rPr>
          <w:rFonts w:asciiTheme="majorBidi" w:hAnsiTheme="majorBidi" w:cstheme="majorBidi"/>
          <w:b/>
          <w:bCs/>
          <w:sz w:val="28"/>
          <w:szCs w:val="28"/>
          <w:lang w:val="en-US"/>
        </w:rPr>
        <w:t>public</w:t>
      </w:r>
      <w:r w:rsidRPr="0068415E">
        <w:rPr>
          <w:rFonts w:asciiTheme="majorBidi" w:hAnsiTheme="majorBidi" w:cstheme="majorBidi"/>
          <w:sz w:val="28"/>
          <w:szCs w:val="28"/>
          <w:lang w:val="en-US"/>
        </w:rPr>
        <w:t xml:space="preserve"> directory: This directory contains the static assets of the web application, such as images, stylesheets, and JavaScript files.</w:t>
      </w:r>
    </w:p>
    <w:p w14:paraId="771AD1E7" w14:textId="6C9E700A" w:rsidR="0068415E" w:rsidRDefault="0068415E" w:rsidP="0068415E">
      <w:pPr>
        <w:numPr>
          <w:ilvl w:val="0"/>
          <w:numId w:val="6"/>
        </w:num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MongoDB Data </w:t>
      </w:r>
      <w:r w:rsidRPr="0068415E">
        <w:rPr>
          <w:rFonts w:asciiTheme="majorBidi" w:hAnsiTheme="majorBidi" w:cstheme="majorBidi"/>
          <w:sz w:val="28"/>
          <w:szCs w:val="28"/>
          <w:lang w:val="en-US"/>
        </w:rPr>
        <w:t xml:space="preserve">directory: This directory contains </w:t>
      </w:r>
      <w:r w:rsidR="00F4120B">
        <w:rPr>
          <w:rFonts w:asciiTheme="majorBidi" w:hAnsiTheme="majorBidi" w:cstheme="majorBidi"/>
          <w:sz w:val="28"/>
          <w:szCs w:val="28"/>
          <w:lang w:val="en-US"/>
        </w:rPr>
        <w:t>MongoDB data and images</w:t>
      </w:r>
      <w:r w:rsidRPr="0068415E"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153D2AD1" w14:textId="139F1468" w:rsidR="00F4120B" w:rsidRDefault="00F4120B" w:rsidP="008F179C">
      <w:pPr>
        <w:numPr>
          <w:ilvl w:val="0"/>
          <w:numId w:val="6"/>
        </w:num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b/>
          <w:bCs/>
          <w:sz w:val="28"/>
          <w:szCs w:val="28"/>
          <w:lang w:val="en-US"/>
        </w:rPr>
        <w:t>Server</w:t>
      </w:r>
      <w:r w:rsidRPr="00F4120B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</w:t>
      </w:r>
      <w:r w:rsidRPr="00F4120B">
        <w:rPr>
          <w:rFonts w:asciiTheme="majorBidi" w:hAnsiTheme="majorBidi" w:cstheme="majorBidi"/>
          <w:sz w:val="28"/>
          <w:szCs w:val="28"/>
          <w:lang w:val="en-US"/>
        </w:rPr>
        <w:t>directory: This directory contains the server-side logic of the website, including the routes, controllers, and models for the recipe pages and user accounts.</w:t>
      </w:r>
    </w:p>
    <w:p w14:paraId="3D385E34" w14:textId="621191EF" w:rsidR="00824F07" w:rsidRDefault="00824F07" w:rsidP="00824F07">
      <w:pPr>
        <w:numPr>
          <w:ilvl w:val="0"/>
          <w:numId w:val="6"/>
        </w:num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b/>
          <w:bCs/>
          <w:sz w:val="28"/>
          <w:szCs w:val="28"/>
          <w:lang w:val="en-US"/>
        </w:rPr>
        <w:t>Views</w:t>
      </w:r>
      <w:r w:rsidRPr="00F4120B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</w:t>
      </w:r>
      <w:r w:rsidRPr="00F4120B">
        <w:rPr>
          <w:rFonts w:asciiTheme="majorBidi" w:hAnsiTheme="majorBidi" w:cstheme="majorBidi"/>
          <w:sz w:val="28"/>
          <w:szCs w:val="28"/>
          <w:lang w:val="en-US"/>
        </w:rPr>
        <w:t xml:space="preserve">directory: </w:t>
      </w:r>
      <w:r>
        <w:rPr>
          <w:rFonts w:asciiTheme="majorBidi" w:hAnsiTheme="majorBidi" w:cstheme="majorBidi"/>
          <w:sz w:val="28"/>
          <w:szCs w:val="28"/>
          <w:lang w:val="en-US"/>
        </w:rPr>
        <w:t>T</w:t>
      </w:r>
      <w:r w:rsidRPr="00824F07">
        <w:rPr>
          <w:rFonts w:asciiTheme="majorBidi" w:hAnsiTheme="majorBidi" w:cstheme="majorBidi"/>
          <w:sz w:val="28"/>
          <w:szCs w:val="28"/>
          <w:lang w:val="en-US"/>
        </w:rPr>
        <w:t>he views directory contains the templates and layout files for the user interface (UI) of the application. These files are responsible for defining the structure and appearance of the UI</w:t>
      </w:r>
      <w:r w:rsidRPr="00F4120B">
        <w:rPr>
          <w:rFonts w:asciiTheme="majorBidi" w:hAnsiTheme="majorBidi" w:cstheme="majorBidi"/>
          <w:sz w:val="28"/>
          <w:szCs w:val="28"/>
          <w:lang w:val="en-US"/>
        </w:rPr>
        <w:t>.</w:t>
      </w:r>
    </w:p>
    <w:p w14:paraId="57187350" w14:textId="74B24226" w:rsidR="00CC47D8" w:rsidRDefault="00CC47D8" w:rsidP="00824F07">
      <w:pPr>
        <w:numPr>
          <w:ilvl w:val="0"/>
          <w:numId w:val="6"/>
        </w:numPr>
        <w:rPr>
          <w:rFonts w:asciiTheme="majorBidi" w:hAnsiTheme="majorBidi" w:cstheme="majorBidi"/>
          <w:sz w:val="28"/>
          <w:szCs w:val="28"/>
          <w:lang w:val="en-US"/>
        </w:rPr>
      </w:pPr>
      <w:r w:rsidRPr="00CC47D8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proofErr w:type="spellStart"/>
      <w:r w:rsidRPr="00CC47D8">
        <w:rPr>
          <w:rFonts w:asciiTheme="majorBidi" w:hAnsiTheme="majorBidi" w:cstheme="majorBidi"/>
          <w:b/>
          <w:bCs/>
          <w:sz w:val="28"/>
          <w:szCs w:val="28"/>
          <w:lang w:val="en-US"/>
        </w:rPr>
        <w:t>package.json</w:t>
      </w:r>
      <w:proofErr w:type="spellEnd"/>
      <w:r w:rsidRPr="00CC47D8">
        <w:rPr>
          <w:rFonts w:asciiTheme="majorBidi" w:hAnsiTheme="majorBidi" w:cstheme="majorBidi"/>
          <w:sz w:val="28"/>
          <w:szCs w:val="28"/>
          <w:lang w:val="en-US"/>
        </w:rPr>
        <w:t xml:space="preserve"> file contains metadata and configuration information for the project. It is used by the package manager to manage the project dependencies, scripts, and versioning.</w:t>
      </w:r>
    </w:p>
    <w:p w14:paraId="75A0B00D" w14:textId="45809C92" w:rsidR="00007533" w:rsidRDefault="00007533" w:rsidP="00824F07">
      <w:pPr>
        <w:numPr>
          <w:ilvl w:val="0"/>
          <w:numId w:val="6"/>
        </w:numPr>
        <w:rPr>
          <w:rFonts w:asciiTheme="majorBidi" w:hAnsiTheme="majorBidi" w:cstheme="majorBidi"/>
          <w:sz w:val="28"/>
          <w:szCs w:val="28"/>
          <w:lang w:val="en-US"/>
        </w:rPr>
      </w:pPr>
      <w:r w:rsidRPr="00007533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Pr="00007533">
        <w:rPr>
          <w:rFonts w:asciiTheme="majorBidi" w:hAnsiTheme="majorBidi" w:cstheme="majorBidi"/>
          <w:b/>
          <w:bCs/>
          <w:sz w:val="28"/>
          <w:szCs w:val="28"/>
          <w:lang w:val="en-US"/>
        </w:rPr>
        <w:t>app.js</w:t>
      </w:r>
      <w:r w:rsidRPr="00007533">
        <w:rPr>
          <w:rFonts w:asciiTheme="majorBidi" w:hAnsiTheme="majorBidi" w:cstheme="majorBidi"/>
          <w:sz w:val="28"/>
          <w:szCs w:val="28"/>
          <w:lang w:val="en-US"/>
        </w:rPr>
        <w:t xml:space="preserve"> file is a JavaScript file that serves as the entry point of a web application. It is used to configure and set up the application, and to define the routes and middleware that handle incoming requests and responses.</w:t>
      </w:r>
    </w:p>
    <w:p w14:paraId="58DEA828" w14:textId="77777777" w:rsidR="00F4120B" w:rsidRPr="0068415E" w:rsidRDefault="00F4120B" w:rsidP="00824F07">
      <w:pPr>
        <w:ind w:left="720"/>
        <w:rPr>
          <w:rFonts w:asciiTheme="majorBidi" w:hAnsiTheme="majorBidi" w:cstheme="majorBidi"/>
          <w:sz w:val="28"/>
          <w:szCs w:val="28"/>
          <w:lang w:val="en-US"/>
        </w:rPr>
      </w:pPr>
    </w:p>
    <w:p w14:paraId="16953D03" w14:textId="76526451" w:rsidR="0068415E" w:rsidRPr="0068415E" w:rsidRDefault="0068415E" w:rsidP="0068415E">
      <w:pPr>
        <w:spacing w:before="100" w:beforeAutospacing="1" w:after="100" w:afterAutospacing="1" w:line="480" w:lineRule="auto"/>
        <w:ind w:firstLine="720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br w:type="page"/>
      </w:r>
    </w:p>
    <w:p w14:paraId="2C5BAAF9" w14:textId="28674481" w:rsidR="00923793" w:rsidRPr="00923793" w:rsidRDefault="00923793" w:rsidP="00923793">
      <w:pPr>
        <w:rPr>
          <w:rFonts w:asciiTheme="majorBidi" w:hAnsiTheme="majorBidi" w:cstheme="majorBidi"/>
          <w:b/>
          <w:bCs/>
          <w:color w:val="ED7D31" w:themeColor="accent2"/>
          <w:sz w:val="32"/>
          <w:szCs w:val="32"/>
        </w:rPr>
      </w:pPr>
      <w:r w:rsidRPr="00923793">
        <w:rPr>
          <w:rFonts w:asciiTheme="majorBidi" w:hAnsiTheme="majorBidi" w:cstheme="majorBidi"/>
          <w:b/>
          <w:bCs/>
          <w:color w:val="ED7D31" w:themeColor="accent2"/>
          <w:sz w:val="32"/>
          <w:szCs w:val="32"/>
        </w:rPr>
        <w:lastRenderedPageBreak/>
        <w:t>Functional requirements:</w:t>
      </w:r>
    </w:p>
    <w:p w14:paraId="53BACE53" w14:textId="3605F306" w:rsidR="00923793" w:rsidRPr="00923793" w:rsidRDefault="00923793" w:rsidP="00283712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Ability to browse and search for recipes by category, cuisine, ingredient</w:t>
      </w:r>
      <w:r w:rsidR="00283712">
        <w:rPr>
          <w:rFonts w:asciiTheme="majorBidi" w:hAnsiTheme="majorBidi" w:cstheme="majorBidi"/>
          <w:sz w:val="28"/>
          <w:szCs w:val="28"/>
        </w:rPr>
        <w:t>.</w:t>
      </w:r>
    </w:p>
    <w:p w14:paraId="408A2503" w14:textId="77777777" w:rsidR="00923793" w:rsidRPr="00923793" w:rsidRDefault="00923793" w:rsidP="00923793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Ability to view detailed recipe instructions, including ingredients, cooking time, and serving size.</w:t>
      </w:r>
    </w:p>
    <w:p w14:paraId="0EBABC49" w14:textId="0EDCBFA5" w:rsidR="00923793" w:rsidRPr="00923793" w:rsidRDefault="00923793" w:rsidP="00923793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 xml:space="preserve">Ability to save </w:t>
      </w:r>
      <w:r w:rsidR="00283712" w:rsidRPr="00923793">
        <w:rPr>
          <w:rFonts w:asciiTheme="majorBidi" w:hAnsiTheme="majorBidi" w:cstheme="majorBidi"/>
          <w:sz w:val="28"/>
          <w:szCs w:val="28"/>
        </w:rPr>
        <w:t>favourite</w:t>
      </w:r>
      <w:r w:rsidRPr="00923793">
        <w:rPr>
          <w:rFonts w:asciiTheme="majorBidi" w:hAnsiTheme="majorBidi" w:cstheme="majorBidi"/>
          <w:sz w:val="28"/>
          <w:szCs w:val="28"/>
        </w:rPr>
        <w:t xml:space="preserve"> recipes for easy access later.</w:t>
      </w:r>
    </w:p>
    <w:p w14:paraId="2CD5E7FB" w14:textId="77777777" w:rsidR="00923793" w:rsidRPr="00923793" w:rsidRDefault="00923793" w:rsidP="00923793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Ability to print or email a recipe for offline use.</w:t>
      </w:r>
    </w:p>
    <w:p w14:paraId="25314926" w14:textId="37F8F029" w:rsidR="00923793" w:rsidRDefault="00923793" w:rsidP="00923793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Ability to submit new recipes to the website for review and potential publication.</w:t>
      </w:r>
    </w:p>
    <w:p w14:paraId="6422243E" w14:textId="5CE6F3D5" w:rsidR="005D0DCE" w:rsidRPr="00923793" w:rsidRDefault="005D0DCE" w:rsidP="00923793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Ability</w:t>
      </w:r>
      <w:r>
        <w:rPr>
          <w:rFonts w:asciiTheme="majorBidi" w:hAnsiTheme="majorBidi" w:cstheme="majorBidi"/>
          <w:sz w:val="28"/>
          <w:szCs w:val="28"/>
        </w:rPr>
        <w:t xml:space="preserve"> to browse a random recipe.</w:t>
      </w:r>
    </w:p>
    <w:p w14:paraId="70B2D279" w14:textId="77777777" w:rsidR="00923793" w:rsidRPr="00923793" w:rsidRDefault="00923793" w:rsidP="00923793">
      <w:pPr>
        <w:rPr>
          <w:rFonts w:asciiTheme="majorBidi" w:hAnsiTheme="majorBidi" w:cstheme="majorBidi"/>
          <w:b/>
          <w:bCs/>
          <w:color w:val="ED7D31" w:themeColor="accent2"/>
          <w:sz w:val="32"/>
          <w:szCs w:val="32"/>
        </w:rPr>
      </w:pPr>
      <w:r w:rsidRPr="00923793">
        <w:rPr>
          <w:rFonts w:asciiTheme="majorBidi" w:hAnsiTheme="majorBidi" w:cstheme="majorBidi"/>
          <w:b/>
          <w:bCs/>
          <w:color w:val="ED7D31" w:themeColor="accent2"/>
          <w:sz w:val="32"/>
          <w:szCs w:val="32"/>
        </w:rPr>
        <w:t>Non-functional requirements:</w:t>
      </w:r>
    </w:p>
    <w:p w14:paraId="174150F7" w14:textId="77777777" w:rsidR="00923793" w:rsidRPr="00923793" w:rsidRDefault="00923793" w:rsidP="0092379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The website should be visually appealing and easy to navigate.</w:t>
      </w:r>
    </w:p>
    <w:p w14:paraId="3FCBC183" w14:textId="77777777" w:rsidR="00923793" w:rsidRPr="00923793" w:rsidRDefault="00923793" w:rsidP="0092379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The website should be responsive and accessible on different devices and screen sizes.</w:t>
      </w:r>
    </w:p>
    <w:p w14:paraId="06CB97C2" w14:textId="77777777" w:rsidR="00923793" w:rsidRPr="00923793" w:rsidRDefault="00923793" w:rsidP="0092379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The website should load quickly and have minimal downtime.</w:t>
      </w:r>
    </w:p>
    <w:p w14:paraId="4B89A6CC" w14:textId="77777777" w:rsidR="00923793" w:rsidRPr="00923793" w:rsidRDefault="00923793" w:rsidP="0092379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The website should have secure authentication and user data protection measures in place.</w:t>
      </w:r>
    </w:p>
    <w:p w14:paraId="7AD0B839" w14:textId="77777777" w:rsidR="00923793" w:rsidRPr="00923793" w:rsidRDefault="00923793" w:rsidP="0092379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The website should have sufficient storage capacity to handle the volume of recipe submissions and user data.</w:t>
      </w:r>
    </w:p>
    <w:p w14:paraId="343853ED" w14:textId="77777777" w:rsidR="00923793" w:rsidRPr="00923793" w:rsidRDefault="00923793" w:rsidP="0092379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The website should have a fast and efficient search function.</w:t>
      </w:r>
    </w:p>
    <w:p w14:paraId="7DF05589" w14:textId="17E887A5" w:rsidR="00FF18D1" w:rsidRDefault="00923793" w:rsidP="0092379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8"/>
          <w:szCs w:val="28"/>
        </w:rPr>
      </w:pPr>
      <w:r w:rsidRPr="00923793">
        <w:rPr>
          <w:rFonts w:asciiTheme="majorBidi" w:hAnsiTheme="majorBidi" w:cstheme="majorBidi"/>
          <w:sz w:val="28"/>
          <w:szCs w:val="28"/>
        </w:rPr>
        <w:t>The website should have an easy-to-use recipe submission and review process.</w:t>
      </w:r>
    </w:p>
    <w:p w14:paraId="4EA89111" w14:textId="3D5FAD96" w:rsidR="00700536" w:rsidRDefault="00700536" w:rsidP="00700536">
      <w:pPr>
        <w:rPr>
          <w:rFonts w:asciiTheme="majorBidi" w:hAnsiTheme="majorBidi" w:cstheme="majorBidi"/>
          <w:sz w:val="28"/>
          <w:szCs w:val="28"/>
        </w:rPr>
      </w:pPr>
    </w:p>
    <w:p w14:paraId="1A932ED5" w14:textId="1B7864F7" w:rsidR="00700536" w:rsidRDefault="00700536" w:rsidP="00700536">
      <w:pPr>
        <w:rPr>
          <w:rFonts w:asciiTheme="majorBidi" w:hAnsiTheme="majorBidi" w:cstheme="majorBidi"/>
          <w:sz w:val="28"/>
          <w:szCs w:val="28"/>
        </w:rPr>
      </w:pPr>
    </w:p>
    <w:p w14:paraId="74C62B6C" w14:textId="717CCA50" w:rsidR="00700536" w:rsidRDefault="00700536" w:rsidP="00700536">
      <w:pPr>
        <w:rPr>
          <w:rFonts w:asciiTheme="majorBidi" w:hAnsiTheme="majorBidi" w:cstheme="majorBidi"/>
          <w:sz w:val="28"/>
          <w:szCs w:val="28"/>
        </w:rPr>
      </w:pPr>
    </w:p>
    <w:p w14:paraId="5B6A5779" w14:textId="19AA92E7" w:rsidR="00700536" w:rsidRDefault="00700536" w:rsidP="00700536">
      <w:pPr>
        <w:rPr>
          <w:rFonts w:asciiTheme="majorBidi" w:hAnsiTheme="majorBidi" w:cstheme="majorBidi"/>
          <w:sz w:val="28"/>
          <w:szCs w:val="28"/>
        </w:rPr>
      </w:pPr>
    </w:p>
    <w:p w14:paraId="3FD26882" w14:textId="06000CBC" w:rsidR="00700536" w:rsidRDefault="00700536" w:rsidP="00700536">
      <w:pPr>
        <w:rPr>
          <w:rFonts w:asciiTheme="majorBidi" w:hAnsiTheme="majorBidi" w:cstheme="majorBidi"/>
          <w:sz w:val="28"/>
          <w:szCs w:val="28"/>
        </w:rPr>
      </w:pPr>
    </w:p>
    <w:p w14:paraId="4AF5430A" w14:textId="3E19C00F" w:rsidR="00700536" w:rsidRDefault="00700536" w:rsidP="00700536">
      <w:pPr>
        <w:rPr>
          <w:rFonts w:asciiTheme="majorBidi" w:hAnsiTheme="majorBidi" w:cstheme="majorBidi"/>
          <w:sz w:val="28"/>
          <w:szCs w:val="28"/>
        </w:rPr>
      </w:pPr>
    </w:p>
    <w:p w14:paraId="7CE9C8BA" w14:textId="2FC67A23" w:rsidR="00700536" w:rsidRDefault="00700536" w:rsidP="00700536">
      <w:pPr>
        <w:rPr>
          <w:rFonts w:asciiTheme="majorBidi" w:hAnsiTheme="majorBidi" w:cstheme="majorBidi"/>
          <w:sz w:val="28"/>
          <w:szCs w:val="28"/>
        </w:rPr>
      </w:pPr>
    </w:p>
    <w:p w14:paraId="6C486036" w14:textId="3926CEC0" w:rsidR="00700536" w:rsidRDefault="00700536" w:rsidP="00700536">
      <w:pPr>
        <w:rPr>
          <w:rFonts w:asciiTheme="majorBidi" w:hAnsiTheme="majorBidi" w:cstheme="majorBidi"/>
          <w:sz w:val="28"/>
          <w:szCs w:val="28"/>
        </w:rPr>
      </w:pPr>
    </w:p>
    <w:p w14:paraId="20D66A80" w14:textId="5CC086AB" w:rsidR="001327A9" w:rsidRDefault="001327A9" w:rsidP="00700536">
      <w:pPr>
        <w:rPr>
          <w:rFonts w:asciiTheme="majorBidi" w:hAnsiTheme="majorBidi" w:cstheme="majorBidi"/>
          <w:sz w:val="28"/>
          <w:szCs w:val="28"/>
        </w:rPr>
      </w:pPr>
    </w:p>
    <w:p w14:paraId="60FB239D" w14:textId="77777777" w:rsidR="001327A9" w:rsidRDefault="001327A9" w:rsidP="00700536">
      <w:pPr>
        <w:rPr>
          <w:rFonts w:asciiTheme="majorBidi" w:hAnsiTheme="majorBidi" w:cstheme="majorBidi"/>
          <w:sz w:val="28"/>
          <w:szCs w:val="28"/>
        </w:rPr>
      </w:pPr>
    </w:p>
    <w:p w14:paraId="2557F775" w14:textId="3ABD0464" w:rsidR="00700536" w:rsidRDefault="00700536" w:rsidP="00700536">
      <w:pPr>
        <w:rPr>
          <w:rFonts w:asciiTheme="majorBidi" w:hAnsiTheme="majorBidi" w:cstheme="majorBidi"/>
          <w:sz w:val="28"/>
          <w:szCs w:val="28"/>
        </w:rPr>
      </w:pPr>
    </w:p>
    <w:p w14:paraId="400F3ACD" w14:textId="1A17022D" w:rsidR="00700536" w:rsidRDefault="00700536" w:rsidP="00700536">
      <w:pPr>
        <w:rPr>
          <w:rFonts w:asciiTheme="majorBidi" w:hAnsiTheme="majorBidi" w:cstheme="majorBidi"/>
          <w:b/>
          <w:bCs/>
          <w:color w:val="ED7D31" w:themeColor="accent2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ED7D31" w:themeColor="accent2"/>
          <w:sz w:val="32"/>
          <w:szCs w:val="32"/>
        </w:rPr>
        <w:lastRenderedPageBreak/>
        <w:t xml:space="preserve">Sequence </w:t>
      </w:r>
      <w:r w:rsidR="0050395C">
        <w:rPr>
          <w:rFonts w:asciiTheme="majorBidi" w:hAnsiTheme="majorBidi" w:cstheme="majorBidi"/>
          <w:b/>
          <w:bCs/>
          <w:color w:val="ED7D31" w:themeColor="accent2"/>
          <w:sz w:val="32"/>
          <w:szCs w:val="32"/>
        </w:rPr>
        <w:t>Diagrams</w:t>
      </w:r>
      <w:r w:rsidR="00C030E4">
        <w:rPr>
          <w:rFonts w:asciiTheme="majorBidi" w:hAnsiTheme="majorBidi" w:cstheme="majorBidi"/>
          <w:b/>
          <w:bCs/>
          <w:color w:val="ED7D31" w:themeColor="accent2"/>
          <w:sz w:val="32"/>
          <w:szCs w:val="32"/>
        </w:rPr>
        <w:t>:</w:t>
      </w:r>
    </w:p>
    <w:p w14:paraId="7FBB3470" w14:textId="42E08A39" w:rsidR="00ED1FF1" w:rsidRPr="002C6171" w:rsidRDefault="002C6171" w:rsidP="00700536">
      <w:pPr>
        <w:rPr>
          <w:rFonts w:asciiTheme="majorBidi" w:hAnsiTheme="majorBidi" w:cstheme="majorBidi"/>
          <w:sz w:val="28"/>
          <w:szCs w:val="28"/>
        </w:rPr>
      </w:pPr>
      <w:r w:rsidRPr="002C6171">
        <w:rPr>
          <w:rFonts w:asciiTheme="majorBidi" w:hAnsiTheme="majorBidi" w:cstheme="majorBidi"/>
          <w:sz w:val="28"/>
          <w:szCs w:val="28"/>
        </w:rPr>
        <w:t>Submit request:</w:t>
      </w:r>
    </w:p>
    <w:p w14:paraId="57BF0E48" w14:textId="52C6A45D" w:rsidR="0050395C" w:rsidRPr="00700536" w:rsidRDefault="002C6171" w:rsidP="00700536">
      <w:pPr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299C68A4" wp14:editId="66B1966C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5731510" cy="4989195"/>
            <wp:effectExtent l="0" t="0" r="2540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89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0395C" w:rsidRPr="00700536" w:rsidSect="00A36DBE">
      <w:pgSz w:w="11906" w:h="16838"/>
      <w:pgMar w:top="1440" w:right="1440" w:bottom="1440" w:left="1440" w:header="706" w:footer="706" w:gutter="0"/>
      <w:pgBorders w:offsetFrom="page">
        <w:top w:val="basicWhiteSquares" w:sz="9" w:space="24" w:color="auto"/>
        <w:left w:val="basicWhiteSquares" w:sz="9" w:space="24" w:color="auto"/>
        <w:bottom w:val="basicWhiteSquares" w:sz="9" w:space="24" w:color="auto"/>
        <w:right w:val="basicWhiteSquares" w:sz="9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DF01C" w14:textId="77777777" w:rsidR="00CB7956" w:rsidRDefault="00CB7956" w:rsidP="00700536">
      <w:pPr>
        <w:spacing w:after="0" w:line="240" w:lineRule="auto"/>
      </w:pPr>
      <w:r>
        <w:separator/>
      </w:r>
    </w:p>
  </w:endnote>
  <w:endnote w:type="continuationSeparator" w:id="0">
    <w:p w14:paraId="309966B1" w14:textId="77777777" w:rsidR="00CB7956" w:rsidRDefault="00CB7956" w:rsidP="007005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17C6D" w14:textId="77777777" w:rsidR="00CB7956" w:rsidRDefault="00CB7956" w:rsidP="00700536">
      <w:pPr>
        <w:spacing w:after="0" w:line="240" w:lineRule="auto"/>
      </w:pPr>
      <w:r>
        <w:separator/>
      </w:r>
    </w:p>
  </w:footnote>
  <w:footnote w:type="continuationSeparator" w:id="0">
    <w:p w14:paraId="79C67F6A" w14:textId="77777777" w:rsidR="00CB7956" w:rsidRDefault="00CB7956" w:rsidP="007005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00F91"/>
    <w:multiLevelType w:val="multilevel"/>
    <w:tmpl w:val="A6544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1B5398"/>
    <w:multiLevelType w:val="multilevel"/>
    <w:tmpl w:val="83B42D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B1E134E"/>
    <w:multiLevelType w:val="hybridMultilevel"/>
    <w:tmpl w:val="94724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4928B7"/>
    <w:multiLevelType w:val="multilevel"/>
    <w:tmpl w:val="60DC5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29652E"/>
    <w:multiLevelType w:val="hybridMultilevel"/>
    <w:tmpl w:val="ABFEC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273F67"/>
    <w:multiLevelType w:val="hybridMultilevel"/>
    <w:tmpl w:val="16B8E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3978545">
    <w:abstractNumId w:val="2"/>
  </w:num>
  <w:num w:numId="2" w16cid:durableId="1461532325">
    <w:abstractNumId w:val="0"/>
  </w:num>
  <w:num w:numId="3" w16cid:durableId="270819874">
    <w:abstractNumId w:val="3"/>
  </w:num>
  <w:num w:numId="4" w16cid:durableId="1111895629">
    <w:abstractNumId w:val="5"/>
  </w:num>
  <w:num w:numId="5" w16cid:durableId="815072348">
    <w:abstractNumId w:val="4"/>
  </w:num>
  <w:num w:numId="6" w16cid:durableId="15163785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wtzQ3NzG2sLAwNjZR0lEKTi0uzszPAykwrAUAieaZGywAAAA="/>
  </w:docVars>
  <w:rsids>
    <w:rsidRoot w:val="00A36DBE"/>
    <w:rsid w:val="00007533"/>
    <w:rsid w:val="00053621"/>
    <w:rsid w:val="001327A9"/>
    <w:rsid w:val="00171A16"/>
    <w:rsid w:val="00283712"/>
    <w:rsid w:val="002840CC"/>
    <w:rsid w:val="002C6171"/>
    <w:rsid w:val="002F6B60"/>
    <w:rsid w:val="004B4EA4"/>
    <w:rsid w:val="0050395C"/>
    <w:rsid w:val="005C4531"/>
    <w:rsid w:val="005D0DCE"/>
    <w:rsid w:val="0068415E"/>
    <w:rsid w:val="00700536"/>
    <w:rsid w:val="00824F07"/>
    <w:rsid w:val="00923793"/>
    <w:rsid w:val="00A36DBE"/>
    <w:rsid w:val="00C030E4"/>
    <w:rsid w:val="00C64D88"/>
    <w:rsid w:val="00CB7956"/>
    <w:rsid w:val="00CC47D8"/>
    <w:rsid w:val="00D56042"/>
    <w:rsid w:val="00D727E3"/>
    <w:rsid w:val="00D87C9A"/>
    <w:rsid w:val="00DD697E"/>
    <w:rsid w:val="00ED1FF1"/>
    <w:rsid w:val="00F4120B"/>
    <w:rsid w:val="00FF1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9ED7E"/>
  <w15:chartTrackingRefBased/>
  <w15:docId w15:val="{FF87D5B9-8235-41AF-BAE7-59D324362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536"/>
    <w:pPr>
      <w:spacing w:before="0" w:beforeAutospacing="0" w:after="160" w:afterAutospacing="0" w:line="259" w:lineRule="auto"/>
      <w:ind w:firstLine="0"/>
    </w:pPr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18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18D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ListParagraph">
    <w:name w:val="List Paragraph"/>
    <w:basedOn w:val="Normal"/>
    <w:uiPriority w:val="34"/>
    <w:qFormat/>
    <w:rsid w:val="00FF18D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237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2379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23793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2379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23793"/>
    <w:rPr>
      <w:rFonts w:ascii="Arial" w:eastAsia="Times New Roman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00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536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700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536"/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0653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1025325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224815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38574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481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1395093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42771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15728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50635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2463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2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7696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154659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6056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DACDD8-E084-44B8-A653-C1C8D2353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5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wsan</dc:creator>
  <cp:keywords/>
  <dc:description/>
  <cp:lastModifiedBy>Sawsan Elsayed Kassem Ahmed</cp:lastModifiedBy>
  <cp:revision>48</cp:revision>
  <cp:lastPrinted>2023-01-01T22:13:00Z</cp:lastPrinted>
  <dcterms:created xsi:type="dcterms:W3CDTF">2022-12-31T21:24:00Z</dcterms:created>
  <dcterms:modified xsi:type="dcterms:W3CDTF">2023-01-01T22:14:00Z</dcterms:modified>
</cp:coreProperties>
</file>